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000A5C24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A700B">
        <w:rPr>
          <w:rFonts w:ascii="Arial Narrow" w:hAnsi="Arial Narrow"/>
          <w:sz w:val="22"/>
          <w:szCs w:val="22"/>
        </w:rPr>
        <w:t>Zabezpečenie zhodnotenia/zneškodnenia nezákonne umiestneného ne</w:t>
      </w:r>
      <w:r w:rsidR="0029674E">
        <w:rPr>
          <w:rFonts w:ascii="Arial Narrow" w:hAnsi="Arial Narrow"/>
          <w:sz w:val="22"/>
          <w:szCs w:val="22"/>
        </w:rPr>
        <w:t xml:space="preserve">bezpečného odpadu </w:t>
      </w:r>
      <w:r w:rsidR="00BF72A3">
        <w:rPr>
          <w:rFonts w:ascii="Arial Narrow" w:hAnsi="Arial Narrow"/>
          <w:sz w:val="22"/>
          <w:szCs w:val="22"/>
        </w:rPr>
        <w:t>k. ú. Paňa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BF72A3">
        <w:rPr>
          <w:rFonts w:ascii="Arial Narrow" w:hAnsi="Arial Narrow" w:cs="Helvetica"/>
          <w:sz w:val="22"/>
          <w:szCs w:val="22"/>
          <w:shd w:val="clear" w:color="auto" w:fill="FFFFFF"/>
        </w:rPr>
        <w:t>76477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BCE16B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FA700B">
        <w:rPr>
          <w:rFonts w:ascii="Arial Narrow" w:eastAsia="Calibri" w:hAnsi="Arial Narrow"/>
          <w:sz w:val="22"/>
          <w:szCs w:val="22"/>
          <w:lang w:val="sk-SK" w:eastAsia="sk-SK"/>
        </w:rPr>
        <w:t>na území Nitrianske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3E07EAF0" w14:textId="52270837" w:rsidR="002D050D" w:rsidRPr="0029674E" w:rsidRDefault="00BF72A3" w:rsidP="0029674E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  <w:lang w:val="sk-SK"/>
        </w:rPr>
        <w:t>k. ú. Paňa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1CD886F8" w:rsidR="00772863" w:rsidRPr="00772863" w:rsidRDefault="00772863" w:rsidP="00C3647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BF3C4D">
              <w:rPr>
                <w:rFonts w:ascii="Arial Narrow" w:hAnsi="Arial Narrow"/>
                <w:b/>
                <w:sz w:val="24"/>
                <w:szCs w:val="22"/>
              </w:rPr>
              <w:t>Nebezpeč</w:t>
            </w:r>
            <w:r w:rsidR="00BF72A3">
              <w:rPr>
                <w:rFonts w:ascii="Arial Narrow" w:hAnsi="Arial Narrow"/>
                <w:b/>
                <w:sz w:val="24"/>
                <w:szCs w:val="22"/>
              </w:rPr>
              <w:t>ný odpad k. ú. Paňa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544271A4" w:rsidR="00772863" w:rsidRDefault="00C3647F" w:rsidP="00C3647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6 05</w:t>
            </w:r>
            <w:r w:rsidR="00772863"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72863"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Pr="00075F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0E5EDC8F" w:rsidR="00772863" w:rsidRPr="00544D97" w:rsidRDefault="00BF72A3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0,5 tony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69C7995" w14:textId="6D7063AB" w:rsidR="00C3647F" w:rsidRPr="00BF72A3" w:rsidRDefault="00BF72A3" w:rsidP="00C3647F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BF72A3">
        <w:rPr>
          <w:rFonts w:ascii="Arial Narrow" w:hAnsi="Arial Narrow"/>
          <w:sz w:val="22"/>
          <w:szCs w:val="22"/>
        </w:rPr>
        <w:t xml:space="preserve">17 06 05 – stavebné materiály obsahujúce azbest, Parcela reg. „E“ č. 475, LV č. 1267, kat. územie </w:t>
      </w:r>
      <w:r w:rsidRPr="00BF72A3">
        <w:rPr>
          <w:rFonts w:ascii="Arial Narrow" w:hAnsi="Arial Narrow"/>
          <w:b/>
          <w:bCs/>
          <w:sz w:val="22"/>
          <w:szCs w:val="22"/>
        </w:rPr>
        <w:t>Paňa (</w:t>
      </w:r>
      <w:proofErr w:type="spellStart"/>
      <w:r w:rsidRPr="00BF72A3">
        <w:rPr>
          <w:rFonts w:ascii="Arial Narrow" w:hAnsi="Arial Narrow"/>
          <w:b/>
          <w:bCs/>
          <w:sz w:val="22"/>
          <w:szCs w:val="22"/>
        </w:rPr>
        <w:t>okr</w:t>
      </w:r>
      <w:proofErr w:type="spellEnd"/>
      <w:r w:rsidRPr="00BF72A3">
        <w:rPr>
          <w:rFonts w:ascii="Arial Narrow" w:hAnsi="Arial Narrow"/>
          <w:b/>
          <w:bCs/>
          <w:sz w:val="22"/>
          <w:szCs w:val="22"/>
        </w:rPr>
        <w:t>. Nitra)</w:t>
      </w:r>
      <w:r w:rsidRPr="00BF72A3">
        <w:rPr>
          <w:rFonts w:ascii="Arial Narrow" w:hAnsi="Arial Narrow"/>
          <w:sz w:val="22"/>
          <w:szCs w:val="22"/>
        </w:rPr>
        <w:t xml:space="preserve">, predpokladané množstvo </w:t>
      </w:r>
      <w:r w:rsidRPr="00BF72A3">
        <w:rPr>
          <w:rFonts w:ascii="Arial Narrow" w:hAnsi="Arial Narrow"/>
          <w:b/>
          <w:bCs/>
          <w:sz w:val="22"/>
          <w:szCs w:val="22"/>
        </w:rPr>
        <w:t>0,5 t</w:t>
      </w:r>
      <w:r w:rsidRPr="00BF72A3">
        <w:rPr>
          <w:rFonts w:ascii="Arial Narrow" w:hAnsi="Arial Narrow"/>
          <w:sz w:val="22"/>
          <w:szCs w:val="22"/>
        </w:rPr>
        <w:t>, GPS súradnice miesta skládky 48.243591°, 18.224872°</w:t>
      </w:r>
    </w:p>
    <w:p w14:paraId="0911507F" w14:textId="79320CBD" w:rsidR="002B4A23" w:rsidRDefault="002B4A23" w:rsidP="00C3647F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1FEE591D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5DD7A6A" w14:textId="77777777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1AB80040" w14:textId="2ED1AD66" w:rsidR="002D050D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522E9CD9" w14:textId="77777777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2C4395A8" w14:textId="37D11D9B" w:rsidR="00F3102E" w:rsidRDefault="00ED2A89" w:rsidP="00F3102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6144202C" w14:textId="7777777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2832FBFF" w14:textId="50F0BDB3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2D5927">
        <w:rPr>
          <w:rFonts w:ascii="Arial Narrow" w:hAnsi="Arial Narrow"/>
          <w:sz w:val="22"/>
          <w:szCs w:val="22"/>
        </w:rPr>
        <w:t xml:space="preserve">Nebezpečný odpad k. ú. </w:t>
      </w:r>
      <w:r w:rsidR="00BF72A3">
        <w:rPr>
          <w:rFonts w:ascii="Arial Narrow" w:hAnsi="Arial Narrow"/>
          <w:sz w:val="22"/>
          <w:szCs w:val="22"/>
        </w:rPr>
        <w:t>Paňa</w:t>
      </w:r>
    </w:p>
    <w:p w14:paraId="465707E5" w14:textId="1F25708B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22FFCC5C" w14:textId="72DBBC89" w:rsidR="003E2FD3" w:rsidRDefault="004D293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</w:t>
      </w:r>
      <w:r w:rsidR="00BF72A3">
        <w:rPr>
          <w:rFonts w:ascii="Arial Narrow" w:hAnsi="Arial Narrow"/>
          <w:noProof/>
          <w:sz w:val="22"/>
          <w:szCs w:val="22"/>
          <w:lang w:eastAsia="sk-SK"/>
        </w:rPr>
        <w:t>Obr. č. 1</w:t>
      </w: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     </w:t>
      </w:r>
    </w:p>
    <w:p w14:paraId="0D41E2F0" w14:textId="19719A46" w:rsidR="00E87BE7" w:rsidRDefault="00E87BE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55CC3817" w14:textId="6A1CE257" w:rsidR="002D5927" w:rsidRDefault="00BF72A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BF72A3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0419CB57" wp14:editId="7D74F53B">
            <wp:extent cx="3659624" cy="3094116"/>
            <wp:effectExtent l="0" t="2857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670669" cy="3103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CB6EE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CD5BA30" w14:textId="7D23778E" w:rsidR="002D5927" w:rsidRPr="002D5927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  <w:r>
        <w:rPr>
          <w:rFonts w:ascii="Arial Narrow" w:hAnsi="Arial Narrow"/>
          <w:sz w:val="22"/>
          <w:szCs w:val="22"/>
          <w:lang w:eastAsia="sk-SK"/>
        </w:rPr>
        <w:t>Obr. č. 2</w:t>
      </w:r>
    </w:p>
    <w:p w14:paraId="3EAF83A3" w14:textId="1B6E5DBA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0A51FD9F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67B0E95D" w14:textId="46D7D1B0" w:rsidR="00E87BE7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  <w:r w:rsidRPr="00BF72A3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501B3C7C" wp14:editId="5ADCF5EC">
            <wp:extent cx="3714750" cy="2821244"/>
            <wp:effectExtent l="0" t="0" r="0" b="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448" cy="2824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43516" w14:textId="0ED8B4BE" w:rsidR="00BF72A3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2A9AA734" w14:textId="3F450CB5" w:rsidR="00BF72A3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57054089" w14:textId="2B1BE6CF" w:rsidR="00BF72A3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  <w:r>
        <w:rPr>
          <w:rFonts w:ascii="Arial Narrow" w:hAnsi="Arial Narrow"/>
          <w:sz w:val="22"/>
          <w:szCs w:val="22"/>
          <w:lang w:eastAsia="sk-SK"/>
        </w:rPr>
        <w:lastRenderedPageBreak/>
        <w:t>Obr. č. 3</w:t>
      </w:r>
    </w:p>
    <w:p w14:paraId="687259DB" w14:textId="77777777" w:rsidR="00BF72A3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  <w:bookmarkStart w:id="0" w:name="_GoBack"/>
      <w:bookmarkEnd w:id="0"/>
    </w:p>
    <w:p w14:paraId="7CED6429" w14:textId="140562EF" w:rsidR="00BF72A3" w:rsidRPr="002D5927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  <w:r w:rsidRPr="00BF72A3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688BD86F" wp14:editId="29695E87">
            <wp:extent cx="4544060" cy="3575847"/>
            <wp:effectExtent l="7937" t="0" r="0" b="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548765" cy="3579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CC65E" w14:textId="49560091" w:rsidR="00DF72DA" w:rsidRDefault="00DF72DA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sectPr w:rsidR="00DF72DA" w:rsidSect="006B2F31">
      <w:headerReference w:type="default" r:id="rId11"/>
      <w:footerReference w:type="default" r:id="rId12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E5CFAA" w14:textId="77777777" w:rsidR="00FA2E26" w:rsidRDefault="00FA2E26" w:rsidP="006E6235">
      <w:r>
        <w:separator/>
      </w:r>
    </w:p>
  </w:endnote>
  <w:endnote w:type="continuationSeparator" w:id="0">
    <w:p w14:paraId="6E6FD607" w14:textId="77777777" w:rsidR="00FA2E26" w:rsidRDefault="00FA2E26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1948CF52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72A3" w:rsidRPr="00BF72A3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C2CD54" w14:textId="77777777" w:rsidR="00FA2E26" w:rsidRDefault="00FA2E26" w:rsidP="006E6235">
      <w:r>
        <w:separator/>
      </w:r>
    </w:p>
  </w:footnote>
  <w:footnote w:type="continuationSeparator" w:id="0">
    <w:p w14:paraId="57926447" w14:textId="77777777" w:rsidR="00FA2E26" w:rsidRDefault="00FA2E26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408E7E" w14:textId="53AD2ABB" w:rsidR="0017406F" w:rsidRDefault="0017406F">
    <w:pPr>
      <w:pStyle w:val="Hlavika"/>
    </w:pP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49E3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06F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66D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674E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5927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2FD3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2937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1D47"/>
    <w:rsid w:val="0056275E"/>
    <w:rsid w:val="00565125"/>
    <w:rsid w:val="00572020"/>
    <w:rsid w:val="00577102"/>
    <w:rsid w:val="00582B65"/>
    <w:rsid w:val="00582DCF"/>
    <w:rsid w:val="00584681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65FF"/>
    <w:rsid w:val="006D21B2"/>
    <w:rsid w:val="006E172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2EF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3C4D"/>
    <w:rsid w:val="00BF72A3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647F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2DA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43B8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7BE7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184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2E26"/>
    <w:rsid w:val="00FA700B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B56656-787C-465D-B6F3-69723474DC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196</Words>
  <Characters>1122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enisa Morvayová</cp:lastModifiedBy>
  <cp:revision>12</cp:revision>
  <cp:lastPrinted>2022-06-24T06:53:00Z</cp:lastPrinted>
  <dcterms:created xsi:type="dcterms:W3CDTF">2023-07-19T09:38:00Z</dcterms:created>
  <dcterms:modified xsi:type="dcterms:W3CDTF">2026-04-08T11:46:00Z</dcterms:modified>
</cp:coreProperties>
</file>